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76EE" w:rsidRPr="00815C88" w:rsidRDefault="00010F75" w:rsidP="00010F75">
      <w:pPr>
        <w:spacing w:after="0"/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</w:pPr>
      <w:r w:rsidRPr="00815C88"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  <w:t xml:space="preserve">Lab13: Part 2: </w:t>
      </w:r>
      <w:r w:rsidR="002A76EE" w:rsidRPr="00815C88"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  <w:t>Node-RED</w:t>
      </w:r>
      <w:r w:rsidRPr="00815C88"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  <w:t>-NETPIE-LINE</w:t>
      </w:r>
    </w:p>
    <w:p w:rsidR="00010F75" w:rsidRPr="00815C88" w:rsidRDefault="00010F75" w:rsidP="00010F75">
      <w:pPr>
        <w:spacing w:after="0"/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</w:pPr>
      <w:r w:rsidRPr="00815C88"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  <w:t xml:space="preserve">Review: </w:t>
      </w:r>
    </w:p>
    <w:p w:rsidR="00010F75" w:rsidRPr="00302357" w:rsidRDefault="00010F75" w:rsidP="00010F75">
      <w:pPr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 w:rsidRPr="00302357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Node-RED: Open source, browser-based editor for visually wiring the Internet of Things (hardware devices, APIs and online services).</w:t>
      </w:r>
    </w:p>
    <w:p w:rsidR="009D116C" w:rsidRPr="00302357" w:rsidRDefault="00302357" w:rsidP="00010F75">
      <w:pPr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Note: i</w:t>
      </w:r>
      <w:r w:rsidR="009D116C" w:rsidRPr="00302357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n case, the system is already installed Node.js, we can install Node-RED by </w:t>
      </w:r>
    </w:p>
    <w:p w:rsidR="00302357" w:rsidRPr="00302357" w:rsidRDefault="009D116C" w:rsidP="00010F75">
      <w:pPr>
        <w:spacing w:after="0"/>
        <w:rPr>
          <w:rFonts w:ascii="Courier New" w:eastAsia="Times New Roman" w:hAnsi="Courier New" w:cs="Courier New"/>
          <w:color w:val="333333"/>
          <w:spacing w:val="3"/>
          <w:sz w:val="28"/>
          <w:szCs w:val="28"/>
          <w:lang w:bidi="th-TH"/>
        </w:rPr>
      </w:pPr>
      <w:proofErr w:type="spellStart"/>
      <w:r w:rsidRPr="00302357">
        <w:rPr>
          <w:rFonts w:ascii="Courier New" w:eastAsia="Times New Roman" w:hAnsi="Courier New" w:cs="Courier New"/>
          <w:color w:val="333333"/>
          <w:spacing w:val="3"/>
          <w:sz w:val="28"/>
          <w:szCs w:val="28"/>
          <w:lang w:bidi="th-TH"/>
        </w:rPr>
        <w:t>npm</w:t>
      </w:r>
      <w:proofErr w:type="spellEnd"/>
      <w:r w:rsidRPr="00302357">
        <w:rPr>
          <w:rFonts w:ascii="Courier New" w:eastAsia="Times New Roman" w:hAnsi="Courier New" w:cs="Courier New"/>
          <w:color w:val="333333"/>
          <w:spacing w:val="3"/>
          <w:sz w:val="28"/>
          <w:szCs w:val="28"/>
          <w:lang w:bidi="th-TH"/>
        </w:rPr>
        <w:t xml:space="preserve"> install –g –unsafe-perm node-red </w:t>
      </w:r>
    </w:p>
    <w:p w:rsidR="00302357" w:rsidRDefault="00302357" w:rsidP="00302357">
      <w:pPr>
        <w:spacing w:after="0"/>
        <w:rPr>
          <w:rFonts w:ascii="Courier New" w:eastAsia="Times New Roman" w:hAnsi="Courier New" w:cs="Courier New"/>
          <w:color w:val="333333"/>
          <w:spacing w:val="3"/>
          <w:sz w:val="30"/>
          <w:szCs w:val="30"/>
          <w:lang w:bidi="th-TH"/>
        </w:rPr>
      </w:pPr>
      <w:r w:rsidRPr="00302357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And </w:t>
      </w: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install </w:t>
      </w:r>
      <w:proofErr w:type="spellStart"/>
      <w:r w:rsidRPr="00302357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Netpie</w:t>
      </w:r>
      <w:proofErr w:type="spellEnd"/>
      <w:r w:rsidRPr="00302357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 by </w:t>
      </w:r>
      <w:r w:rsidRPr="00302357">
        <w:rPr>
          <w:rFonts w:ascii="Courier New" w:eastAsia="Times New Roman" w:hAnsi="Courier New" w:cs="Courier New"/>
          <w:color w:val="333333"/>
          <w:spacing w:val="3"/>
          <w:sz w:val="28"/>
          <w:szCs w:val="28"/>
          <w:lang w:bidi="th-TH"/>
        </w:rPr>
        <w:t>$~</w:t>
      </w:r>
      <w:proofErr w:type="gramStart"/>
      <w:r w:rsidRPr="00302357">
        <w:rPr>
          <w:rFonts w:ascii="Courier New" w:eastAsia="Times New Roman" w:hAnsi="Courier New" w:cs="Courier New"/>
          <w:color w:val="333333"/>
          <w:spacing w:val="3"/>
          <w:sz w:val="28"/>
          <w:szCs w:val="28"/>
          <w:lang w:bidi="th-TH"/>
        </w:rPr>
        <w:t>/.node</w:t>
      </w:r>
      <w:proofErr w:type="gramEnd"/>
      <w:r w:rsidRPr="00302357">
        <w:rPr>
          <w:rFonts w:ascii="Courier New" w:eastAsia="Times New Roman" w:hAnsi="Courier New" w:cs="Courier New"/>
          <w:color w:val="333333"/>
          <w:spacing w:val="3"/>
          <w:sz w:val="28"/>
          <w:szCs w:val="28"/>
          <w:lang w:bidi="th-TH"/>
        </w:rPr>
        <w:t>-red/</w:t>
      </w:r>
      <w:proofErr w:type="spellStart"/>
      <w:r w:rsidRPr="00302357">
        <w:rPr>
          <w:rFonts w:ascii="Courier New" w:eastAsia="Times New Roman" w:hAnsi="Courier New" w:cs="Courier New"/>
          <w:color w:val="333333"/>
          <w:spacing w:val="3"/>
          <w:sz w:val="28"/>
          <w:szCs w:val="28"/>
          <w:lang w:bidi="th-TH"/>
        </w:rPr>
        <w:t>npm</w:t>
      </w:r>
      <w:proofErr w:type="spellEnd"/>
      <w:r w:rsidRPr="00302357">
        <w:rPr>
          <w:rFonts w:ascii="Courier New" w:eastAsia="Times New Roman" w:hAnsi="Courier New" w:cs="Courier New"/>
          <w:color w:val="333333"/>
          <w:spacing w:val="3"/>
          <w:sz w:val="28"/>
          <w:szCs w:val="28"/>
          <w:lang w:bidi="th-TH"/>
        </w:rPr>
        <w:t xml:space="preserve"> install node-pie –g </w:t>
      </w:r>
      <w:r w:rsidRPr="005E1AE6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and start </w:t>
      </w:r>
      <w:proofErr w:type="spellStart"/>
      <w:r w:rsidRPr="005E1AE6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netpie</w:t>
      </w:r>
      <w:proofErr w:type="spellEnd"/>
      <w:r w:rsidRPr="005E1AE6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 with</w:t>
      </w:r>
      <w:r w:rsidRPr="00302357">
        <w:rPr>
          <w:rFonts w:ascii="Courier New" w:eastAsia="Times New Roman" w:hAnsi="Courier New" w:cs="Courier New"/>
          <w:color w:val="333333"/>
          <w:spacing w:val="3"/>
          <w:sz w:val="28"/>
          <w:szCs w:val="28"/>
          <w:lang w:bidi="th-TH"/>
        </w:rPr>
        <w:t xml:space="preserve"> $~/.node-red/node-pie</w:t>
      </w:r>
      <w:r>
        <w:rPr>
          <w:rFonts w:ascii="Courier New" w:eastAsia="Times New Roman" w:hAnsi="Courier New" w:cs="Courier New"/>
          <w:color w:val="333333"/>
          <w:spacing w:val="3"/>
          <w:sz w:val="30"/>
          <w:szCs w:val="30"/>
          <w:lang w:bidi="th-TH"/>
        </w:rPr>
        <w:t xml:space="preserve"> </w:t>
      </w:r>
    </w:p>
    <w:p w:rsidR="00815C88" w:rsidRPr="00C24296" w:rsidRDefault="00302357" w:rsidP="00302357">
      <w:pPr>
        <w:spacing w:after="0"/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</w:pPr>
      <w:r w:rsidRPr="00C24296">
        <w:rPr>
          <w:rFonts w:eastAsia="Times New Roman" w:cstheme="minorHAnsi"/>
          <w:b/>
          <w:bCs/>
          <w:color w:val="333333"/>
          <w:spacing w:val="3"/>
          <w:sz w:val="28"/>
          <w:szCs w:val="28"/>
          <w:highlight w:val="yellow"/>
          <w:lang w:bidi="th-TH"/>
        </w:rPr>
        <w:t xml:space="preserve">For </w:t>
      </w:r>
      <w:r w:rsidR="00815C88" w:rsidRPr="00C24296">
        <w:rPr>
          <w:rFonts w:eastAsia="Times New Roman" w:cstheme="minorHAnsi"/>
          <w:b/>
          <w:bCs/>
          <w:color w:val="333333"/>
          <w:spacing w:val="3"/>
          <w:sz w:val="28"/>
          <w:szCs w:val="28"/>
          <w:highlight w:val="yellow"/>
          <w:lang w:bidi="th-TH"/>
        </w:rPr>
        <w:t>our case</w:t>
      </w:r>
      <w:r w:rsidR="00815C88" w:rsidRPr="00C24296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 xml:space="preserve">, we have installed node-red. We can install </w:t>
      </w:r>
      <w:proofErr w:type="spellStart"/>
      <w:r w:rsidR="00815C88" w:rsidRPr="00C24296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>n</w:t>
      </w:r>
      <w:r w:rsidRPr="00C24296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>etpie</w:t>
      </w:r>
      <w:proofErr w:type="spellEnd"/>
      <w:r w:rsidRPr="00C24296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 xml:space="preserve"> on browser </w:t>
      </w:r>
      <w:hyperlink w:history="1">
        <w:r w:rsidRPr="00C24296">
          <w:rPr>
            <w:rStyle w:val="a5"/>
            <w:rFonts w:ascii="Courier New" w:eastAsia="Times New Roman" w:hAnsi="Courier New" w:cs="Courier New"/>
            <w:spacing w:val="3"/>
            <w:sz w:val="28"/>
            <w:szCs w:val="28"/>
            <w:highlight w:val="yellow"/>
            <w:lang w:bidi="th-TH"/>
          </w:rPr>
          <w:t>http://&lt;RPi</w:t>
        </w:r>
      </w:hyperlink>
      <w:r w:rsidRPr="00C24296">
        <w:rPr>
          <w:rFonts w:ascii="Courier New" w:eastAsia="Times New Roman" w:hAnsi="Courier New" w:cs="Courier New"/>
          <w:color w:val="333333"/>
          <w:spacing w:val="3"/>
          <w:sz w:val="28"/>
          <w:szCs w:val="28"/>
          <w:highlight w:val="yellow"/>
          <w:lang w:bidi="th-TH"/>
        </w:rPr>
        <w:t xml:space="preserve"> IP&gt;:1880</w:t>
      </w:r>
      <w:r w:rsidR="008F0818" w:rsidRPr="00C24296">
        <w:rPr>
          <w:rFonts w:ascii="Courier New" w:eastAsia="Times New Roman" w:hAnsi="Courier New" w:cs="Courier New"/>
          <w:color w:val="333333"/>
          <w:spacing w:val="3"/>
          <w:sz w:val="28"/>
          <w:szCs w:val="28"/>
          <w:highlight w:val="yellow"/>
          <w:lang w:bidi="th-TH"/>
        </w:rPr>
        <w:t xml:space="preserve"> </w:t>
      </w:r>
      <w:r w:rsidR="008F0818" w:rsidRPr="00C24296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>or plug-in in to node-red</w:t>
      </w:r>
      <w:r w:rsidR="00B40699" w:rsidRPr="00C24296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>.</w:t>
      </w:r>
      <w:r w:rsidRPr="00C24296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 xml:space="preserve"> </w:t>
      </w:r>
    </w:p>
    <w:p w:rsidR="00302357" w:rsidRDefault="00B40699" w:rsidP="00302357">
      <w:pPr>
        <w:spacing w:after="0"/>
        <w:rPr>
          <w:rFonts w:ascii="Arial" w:hAnsi="Arial" w:cs="Arial"/>
          <w:color w:val="555555"/>
          <w:sz w:val="28"/>
          <w:szCs w:val="28"/>
          <w:shd w:val="clear" w:color="auto" w:fill="FFFFFF"/>
        </w:rPr>
      </w:pPr>
      <w:r w:rsidRPr="00C24296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 xml:space="preserve">Go to “Manage Palette”, </w:t>
      </w:r>
      <w:r w:rsidR="00302357" w:rsidRPr="00C24296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 xml:space="preserve">search </w:t>
      </w:r>
      <w:proofErr w:type="spellStart"/>
      <w:r w:rsidR="00C72F34" w:rsidRPr="00C24296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>netpie</w:t>
      </w:r>
      <w:proofErr w:type="spellEnd"/>
      <w:r w:rsidR="00C72F34" w:rsidRPr="00C24296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 xml:space="preserve"> or </w:t>
      </w:r>
      <w:proofErr w:type="spellStart"/>
      <w:r w:rsidR="00C72F34" w:rsidRPr="00C24296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>microgear</w:t>
      </w:r>
      <w:proofErr w:type="spellEnd"/>
      <w:r w:rsidR="00C72F34" w:rsidRPr="00C24296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 xml:space="preserve">, then find </w:t>
      </w:r>
      <w:r w:rsidR="00302357" w:rsidRPr="00C24296">
        <w:rPr>
          <w:rFonts w:ascii="Courier New" w:hAnsi="Courier New" w:cs="Courier New"/>
          <w:color w:val="555555"/>
          <w:sz w:val="28"/>
          <w:szCs w:val="28"/>
          <w:highlight w:val="yellow"/>
          <w:shd w:val="clear" w:color="auto" w:fill="FFFFFF"/>
        </w:rPr>
        <w:t>node-red-</w:t>
      </w:r>
      <w:proofErr w:type="spellStart"/>
      <w:r w:rsidR="00302357" w:rsidRPr="00C24296">
        <w:rPr>
          <w:rFonts w:ascii="Courier New" w:hAnsi="Courier New" w:cs="Courier New"/>
          <w:color w:val="555555"/>
          <w:sz w:val="28"/>
          <w:szCs w:val="28"/>
          <w:highlight w:val="yellow"/>
          <w:shd w:val="clear" w:color="auto" w:fill="FFFFFF"/>
        </w:rPr>
        <w:t>contrib</w:t>
      </w:r>
      <w:proofErr w:type="spellEnd"/>
      <w:r w:rsidR="00302357" w:rsidRPr="00C24296">
        <w:rPr>
          <w:rFonts w:ascii="Courier New" w:hAnsi="Courier New" w:cs="Courier New"/>
          <w:color w:val="555555"/>
          <w:sz w:val="28"/>
          <w:szCs w:val="28"/>
          <w:highlight w:val="yellow"/>
          <w:shd w:val="clear" w:color="auto" w:fill="FFFFFF"/>
        </w:rPr>
        <w:t>-</w:t>
      </w:r>
      <w:proofErr w:type="spellStart"/>
      <w:r w:rsidR="00302357" w:rsidRPr="00C24296">
        <w:rPr>
          <w:rFonts w:ascii="Courier New" w:hAnsi="Courier New" w:cs="Courier New"/>
          <w:color w:val="555555"/>
          <w:sz w:val="28"/>
          <w:szCs w:val="28"/>
          <w:highlight w:val="yellow"/>
          <w:shd w:val="clear" w:color="auto" w:fill="FFFFFF"/>
        </w:rPr>
        <w:t>netpie</w:t>
      </w:r>
      <w:proofErr w:type="spellEnd"/>
      <w:r w:rsidR="00C72F34" w:rsidRPr="00C24296">
        <w:rPr>
          <w:rFonts w:ascii="Courier New" w:hAnsi="Courier New" w:cs="Courier New"/>
          <w:color w:val="555555"/>
          <w:sz w:val="28"/>
          <w:szCs w:val="28"/>
          <w:highlight w:val="yellow"/>
          <w:shd w:val="clear" w:color="auto" w:fill="FFFFFF"/>
        </w:rPr>
        <w:t xml:space="preserve"> </w:t>
      </w:r>
      <w:r w:rsidR="00C72F34" w:rsidRPr="00C24296">
        <w:rPr>
          <w:rFonts w:cstheme="minorHAnsi"/>
          <w:color w:val="555555"/>
          <w:sz w:val="28"/>
          <w:szCs w:val="28"/>
          <w:highlight w:val="yellow"/>
          <w:shd w:val="clear" w:color="auto" w:fill="FFFFFF"/>
        </w:rPr>
        <w:t>and click to install</w:t>
      </w:r>
      <w:r w:rsidR="00302357" w:rsidRPr="00C24296">
        <w:rPr>
          <w:rFonts w:ascii="Arial" w:hAnsi="Arial" w:cs="Arial"/>
          <w:color w:val="555555"/>
          <w:sz w:val="28"/>
          <w:szCs w:val="28"/>
          <w:highlight w:val="yellow"/>
          <w:shd w:val="clear" w:color="auto" w:fill="FFFFFF"/>
        </w:rPr>
        <w:t>.</w:t>
      </w:r>
    </w:p>
    <w:p w:rsidR="009C690E" w:rsidRDefault="009C690E" w:rsidP="00302357">
      <w:pPr>
        <w:spacing w:after="0"/>
        <w:rPr>
          <w:rFonts w:ascii="Arial" w:hAnsi="Arial" w:cs="Arial"/>
          <w:color w:val="555555"/>
          <w:sz w:val="28"/>
          <w:szCs w:val="28"/>
          <w:shd w:val="clear" w:color="auto" w:fill="FFFFFF"/>
        </w:rPr>
      </w:pPr>
      <w:r>
        <w:rPr>
          <w:rFonts w:ascii="Arial" w:hAnsi="Arial" w:cs="Arial"/>
          <w:color w:val="555555"/>
          <w:sz w:val="28"/>
          <w:szCs w:val="28"/>
          <w:shd w:val="clear" w:color="auto" w:fill="FFFFFF"/>
        </w:rPr>
        <w:t xml:space="preserve">If </w:t>
      </w:r>
      <w:proofErr w:type="spellStart"/>
      <w:r>
        <w:rPr>
          <w:rFonts w:ascii="Arial" w:hAnsi="Arial" w:cs="Arial"/>
          <w:color w:val="555555"/>
          <w:sz w:val="28"/>
          <w:szCs w:val="28"/>
          <w:shd w:val="clear" w:color="auto" w:fill="FFFFFF"/>
        </w:rPr>
        <w:t>netpie</w:t>
      </w:r>
      <w:proofErr w:type="spellEnd"/>
      <w:r>
        <w:rPr>
          <w:rFonts w:ascii="Arial" w:hAnsi="Arial" w:cs="Arial"/>
          <w:color w:val="555555"/>
          <w:sz w:val="28"/>
          <w:szCs w:val="28"/>
          <w:shd w:val="clear" w:color="auto" w:fill="FFFFFF"/>
        </w:rPr>
        <w:t xml:space="preserve"> is installed successfully, we will have </w:t>
      </w:r>
      <w:proofErr w:type="spellStart"/>
      <w:r>
        <w:rPr>
          <w:rFonts w:ascii="Arial" w:hAnsi="Arial" w:cs="Arial"/>
          <w:color w:val="555555"/>
          <w:sz w:val="28"/>
          <w:szCs w:val="28"/>
          <w:shd w:val="clear" w:color="auto" w:fill="FFFFFF"/>
        </w:rPr>
        <w:t>netpie</w:t>
      </w:r>
      <w:proofErr w:type="spellEnd"/>
      <w:r>
        <w:rPr>
          <w:rFonts w:ascii="Arial" w:hAnsi="Arial" w:cs="Arial"/>
          <w:color w:val="555555"/>
          <w:sz w:val="28"/>
          <w:szCs w:val="28"/>
          <w:shd w:val="clear" w:color="auto" w:fill="FFFFFF"/>
        </w:rPr>
        <w:t xml:space="preserve"> node: </w:t>
      </w:r>
    </w:p>
    <w:p w:rsidR="009C690E" w:rsidRDefault="009C690E" w:rsidP="00302357">
      <w:pPr>
        <w:spacing w:after="0"/>
        <w:rPr>
          <w:rFonts w:ascii="Arial" w:hAnsi="Arial" w:cs="Arial"/>
          <w:color w:val="555555"/>
          <w:sz w:val="28"/>
          <w:szCs w:val="28"/>
          <w:shd w:val="clear" w:color="auto" w:fill="FFFFFF"/>
        </w:rPr>
      </w:pPr>
      <w:r>
        <w:rPr>
          <w:noProof/>
          <w:lang w:bidi="th-TH"/>
        </w:rPr>
        <w:drawing>
          <wp:inline distT="0" distB="0" distL="0" distR="0" wp14:anchorId="41C8CAC3" wp14:editId="16771F78">
            <wp:extent cx="763804" cy="138112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35110" r="88915" b="29240"/>
                    <a:stretch/>
                  </pic:blipFill>
                  <pic:spPr bwMode="auto">
                    <a:xfrm>
                      <a:off x="0" y="0"/>
                      <a:ext cx="771903" cy="13957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bidi="th-TH"/>
        </w:rPr>
        <w:drawing>
          <wp:inline distT="0" distB="0" distL="0" distR="0" wp14:anchorId="0D879A67" wp14:editId="263B0E3A">
            <wp:extent cx="2473960" cy="1361689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9027" t="38082" r="5244" b="7363"/>
                    <a:stretch/>
                  </pic:blipFill>
                  <pic:spPr bwMode="auto">
                    <a:xfrm>
                      <a:off x="0" y="0"/>
                      <a:ext cx="2484396" cy="1367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C03C4" w:rsidRDefault="005C03C4" w:rsidP="00302357">
      <w:pPr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</w:p>
    <w:p w:rsidR="009C690E" w:rsidRPr="00815C88" w:rsidRDefault="005C03C4" w:rsidP="00302357">
      <w:pPr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Input and output data structure for </w:t>
      </w:r>
      <w:proofErr w:type="spellStart"/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microgear</w:t>
      </w:r>
      <w:proofErr w:type="spellEnd"/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 node as follows: </w:t>
      </w:r>
    </w:p>
    <w:p w:rsidR="005C03C4" w:rsidRDefault="005C03C4">
      <w:pP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noProof/>
          <w:lang w:bidi="th-TH"/>
        </w:rPr>
        <w:drawing>
          <wp:inline distT="0" distB="0" distL="0" distR="0" wp14:anchorId="505FDD77" wp14:editId="51FD95FB">
            <wp:extent cx="1876425" cy="76200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8570" t="51855" r="31515" b="26539"/>
                    <a:stretch/>
                  </pic:blipFill>
                  <pic:spPr bwMode="auto">
                    <a:xfrm>
                      <a:off x="0" y="0"/>
                      <a:ext cx="1876425" cy="76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36691" w:rsidRDefault="005C03C4">
      <w:pPr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</w:pPr>
      <w:r w:rsidRPr="005C03C4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To</w:t>
      </w: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pic is for </w:t>
      </w:r>
      <w:r w:rsidRPr="005C03C4">
        <w:rPr>
          <w:rFonts w:ascii="Courier New" w:eastAsia="Times New Roman" w:hAnsi="Courier New" w:cs="Courier New"/>
          <w:color w:val="333333"/>
          <w:spacing w:val="3"/>
          <w:sz w:val="28"/>
          <w:szCs w:val="28"/>
          <w:lang w:bidi="th-TH"/>
        </w:rPr>
        <w:t>“subscribe”</w:t>
      </w: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 or </w:t>
      </w:r>
      <w:r w:rsidRPr="005C03C4">
        <w:rPr>
          <w:rFonts w:ascii="Courier New" w:eastAsia="Times New Roman" w:hAnsi="Courier New" w:cs="Courier New"/>
          <w:color w:val="333333"/>
          <w:spacing w:val="3"/>
          <w:sz w:val="28"/>
          <w:szCs w:val="28"/>
          <w:lang w:bidi="th-TH"/>
        </w:rPr>
        <w:t>“publish”</w:t>
      </w: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 and Payload is data in string format and must be ended with </w:t>
      </w:r>
      <w:r w:rsidRPr="005C03C4">
        <w:rPr>
          <w:rFonts w:ascii="Courier New" w:eastAsia="Times New Roman" w:hAnsi="Courier New" w:cs="Courier New"/>
          <w:color w:val="333333"/>
          <w:spacing w:val="3"/>
          <w:sz w:val="28"/>
          <w:szCs w:val="28"/>
          <w:lang w:bidi="th-TH"/>
        </w:rPr>
        <w:t>“\n”.</w:t>
      </w:r>
    </w:p>
    <w:p w:rsidR="00736691" w:rsidRDefault="00736691" w:rsidP="00736691">
      <w:pPr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</w:pPr>
      <w:proofErr w:type="spellStart"/>
      <w:r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  <w:t>Microgear</w:t>
      </w:r>
      <w:proofErr w:type="spellEnd"/>
      <w:r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  <w:t xml:space="preserve"> Node</w:t>
      </w:r>
    </w:p>
    <w:p w:rsidR="00736691" w:rsidRPr="00736691" w:rsidRDefault="00736691">
      <w:pPr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</w:pPr>
      <w:r w:rsidRPr="00736691">
        <w:rPr>
          <w:rFonts w:ascii="Courier New" w:hAnsi="Courier New" w:cs="Courier New"/>
          <w:color w:val="333333"/>
          <w:spacing w:val="3"/>
          <w:sz w:val="28"/>
          <w:szCs w:val="28"/>
          <w:shd w:val="clear" w:color="auto" w:fill="F7F7F7"/>
        </w:rPr>
        <w:t>/YOURTOPIC1/YOURTOPIC2</w:t>
      </w:r>
    </w:p>
    <w:p w:rsidR="00736691" w:rsidRPr="00736691" w:rsidRDefault="00736691">
      <w:pPr>
        <w:rPr>
          <w:rFonts w:cstheme="minorHAnsi"/>
          <w:color w:val="333333"/>
          <w:spacing w:val="3"/>
          <w:sz w:val="28"/>
          <w:szCs w:val="28"/>
          <w:shd w:val="clear" w:color="auto" w:fill="F7F7F7"/>
        </w:rPr>
      </w:pPr>
      <w:r w:rsidRPr="00736691">
        <w:rPr>
          <w:rFonts w:cstheme="minorHAnsi"/>
          <w:color w:val="333333"/>
          <w:spacing w:val="3"/>
          <w:sz w:val="28"/>
          <w:szCs w:val="28"/>
          <w:shd w:val="clear" w:color="auto" w:fill="F7F7F7"/>
        </w:rPr>
        <w:t xml:space="preserve">Use </w:t>
      </w:r>
      <w:proofErr w:type="spellStart"/>
      <w:r w:rsidRPr="00736691">
        <w:rPr>
          <w:rFonts w:cstheme="minorHAnsi"/>
          <w:color w:val="333333"/>
          <w:spacing w:val="3"/>
          <w:sz w:val="28"/>
          <w:szCs w:val="28"/>
          <w:shd w:val="clear" w:color="auto" w:fill="F7F7F7"/>
        </w:rPr>
        <w:t>commar</w:t>
      </w:r>
      <w:proofErr w:type="spellEnd"/>
      <w:r w:rsidRPr="00736691">
        <w:rPr>
          <w:rFonts w:cstheme="minorHAnsi"/>
          <w:color w:val="333333"/>
          <w:spacing w:val="3"/>
          <w:sz w:val="28"/>
          <w:szCs w:val="28"/>
          <w:shd w:val="clear" w:color="auto" w:fill="F7F7F7"/>
        </w:rPr>
        <w:t xml:space="preserve"> (,) when we want to subscribe many topics</w:t>
      </w:r>
      <w:r w:rsidR="00C24296">
        <w:rPr>
          <w:rFonts w:cstheme="minorHAnsi"/>
          <w:color w:val="333333"/>
          <w:spacing w:val="3"/>
          <w:sz w:val="28"/>
          <w:szCs w:val="28"/>
          <w:shd w:val="clear" w:color="auto" w:fill="F7F7F7"/>
        </w:rPr>
        <w:t xml:space="preserve"> in the same Application ID</w:t>
      </w:r>
      <w:r w:rsidRPr="00736691">
        <w:rPr>
          <w:rFonts w:cstheme="minorHAnsi"/>
          <w:color w:val="333333"/>
          <w:spacing w:val="3"/>
          <w:sz w:val="28"/>
          <w:szCs w:val="28"/>
          <w:shd w:val="clear" w:color="auto" w:fill="F7F7F7"/>
        </w:rPr>
        <w:t xml:space="preserve"> e.g.</w:t>
      </w:r>
    </w:p>
    <w:p w:rsidR="00736691" w:rsidRPr="00736691" w:rsidRDefault="00736691">
      <w:pPr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</w:pPr>
      <w:r w:rsidRPr="00736691">
        <w:rPr>
          <w:rFonts w:ascii="Courier New" w:hAnsi="Courier New" w:cs="Courier New"/>
          <w:color w:val="333333"/>
          <w:spacing w:val="3"/>
          <w:sz w:val="28"/>
          <w:szCs w:val="28"/>
          <w:shd w:val="clear" w:color="auto" w:fill="F7F7F7"/>
        </w:rPr>
        <w:t>/esp32/</w:t>
      </w:r>
      <w:proofErr w:type="gramStart"/>
      <w:r w:rsidRPr="00736691">
        <w:rPr>
          <w:rFonts w:ascii="Courier New" w:hAnsi="Courier New" w:cs="Courier New"/>
          <w:color w:val="333333"/>
          <w:spacing w:val="3"/>
          <w:sz w:val="28"/>
          <w:szCs w:val="28"/>
          <w:shd w:val="clear" w:color="auto" w:fill="F7F7F7"/>
        </w:rPr>
        <w:t>temp,/</w:t>
      </w:r>
      <w:proofErr w:type="gramEnd"/>
      <w:r w:rsidRPr="00736691">
        <w:rPr>
          <w:rFonts w:ascii="Courier New" w:hAnsi="Courier New" w:cs="Courier New"/>
          <w:color w:val="333333"/>
          <w:spacing w:val="3"/>
          <w:sz w:val="28"/>
          <w:szCs w:val="28"/>
          <w:shd w:val="clear" w:color="auto" w:fill="F7F7F7"/>
        </w:rPr>
        <w:t xml:space="preserve">esp32/humid </w:t>
      </w:r>
    </w:p>
    <w:p w:rsidR="00736691" w:rsidRDefault="00736691">
      <w:pPr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  <w:t xml:space="preserve">Freeboard at </w:t>
      </w:r>
      <w:proofErr w:type="spellStart"/>
      <w:r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  <w:t>NetPIE</w:t>
      </w:r>
      <w:proofErr w:type="spellEnd"/>
    </w:p>
    <w:p w:rsidR="005C03C4" w:rsidRPr="00736691" w:rsidRDefault="00736691">
      <w:pPr>
        <w:rPr>
          <w:rFonts w:ascii="Courier New" w:eastAsia="Times New Roman" w:hAnsi="Courier New" w:cs="Courier New"/>
          <w:b/>
          <w:bCs/>
          <w:color w:val="333333"/>
          <w:spacing w:val="3"/>
          <w:lang w:bidi="th-TH"/>
        </w:rPr>
      </w:pPr>
      <w:r w:rsidRPr="00736691">
        <w:rPr>
          <w:rFonts w:ascii="Courier New" w:hAnsi="Courier New" w:cs="Courier New"/>
          <w:color w:val="333333"/>
          <w:spacing w:val="3"/>
          <w:shd w:val="clear" w:color="auto" w:fill="F7F7F7"/>
        </w:rPr>
        <w:t>datasources["DataSource</w:t>
      </w:r>
      <w:r>
        <w:rPr>
          <w:rFonts w:ascii="Courier New" w:hAnsi="Courier New" w:cs="Courier New"/>
          <w:color w:val="333333"/>
          <w:spacing w:val="3"/>
          <w:shd w:val="clear" w:color="auto" w:fill="F7F7F7"/>
        </w:rPr>
        <w:t>Name</w:t>
      </w:r>
      <w:r w:rsidRPr="00736691">
        <w:rPr>
          <w:rFonts w:ascii="Courier New" w:hAnsi="Courier New" w:cs="Courier New"/>
          <w:color w:val="333333"/>
          <w:spacing w:val="3"/>
          <w:shd w:val="clear" w:color="auto" w:fill="F7F7F7"/>
        </w:rPr>
        <w:t>"]["/YOURApplicationID/YOURTOPIC1/YOURTOPIC2"]</w:t>
      </w:r>
      <w:r w:rsidR="005C03C4" w:rsidRPr="00736691">
        <w:rPr>
          <w:rFonts w:ascii="Courier New" w:eastAsia="Times New Roman" w:hAnsi="Courier New" w:cs="Courier New"/>
          <w:b/>
          <w:bCs/>
          <w:color w:val="333333"/>
          <w:spacing w:val="3"/>
          <w:lang w:bidi="th-TH"/>
        </w:rPr>
        <w:br w:type="page"/>
      </w:r>
    </w:p>
    <w:p w:rsidR="00302357" w:rsidRDefault="00815C88" w:rsidP="00815C88">
      <w:pPr>
        <w:spacing w:after="0"/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</w:pPr>
      <w:r w:rsidRPr="00815C88"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  <w:lastRenderedPageBreak/>
        <w:t>Exercise 13.1</w:t>
      </w:r>
      <w:r w:rsidR="004D305C"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  <w:t xml:space="preserve">(NR): Print out message from </w:t>
      </w:r>
      <w:proofErr w:type="spellStart"/>
      <w:r w:rsidR="004D305C"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  <w:t>NodePIE</w:t>
      </w:r>
      <w:proofErr w:type="spellEnd"/>
      <w:r w:rsidR="004D305C"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  <w:t xml:space="preserve"> to Freeboard</w:t>
      </w:r>
    </w:p>
    <w:p w:rsidR="00607B9F" w:rsidRPr="005E4BAF" w:rsidRDefault="00607B9F" w:rsidP="005E4BAF">
      <w:pPr>
        <w:pStyle w:val="ab"/>
        <w:numPr>
          <w:ilvl w:val="0"/>
          <w:numId w:val="7"/>
        </w:numPr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 w:rsidRPr="005E4BAF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This flow composites of 3 nodes inject, </w:t>
      </w:r>
      <w:proofErr w:type="spellStart"/>
      <w:r w:rsidRPr="005E4BAF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microgear</w:t>
      </w:r>
      <w:proofErr w:type="spellEnd"/>
      <w:r w:rsidRPr="005E4BAF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, and debug.</w:t>
      </w:r>
    </w:p>
    <w:p w:rsidR="00607B9F" w:rsidRDefault="00607B9F" w:rsidP="005E4BAF">
      <w:pPr>
        <w:spacing w:after="0"/>
        <w:ind w:firstLine="720"/>
        <w:rPr>
          <w:rFonts w:ascii="Courier New" w:eastAsia="Times New Roman" w:hAnsi="Courier New" w:cs="Courier New"/>
          <w:color w:val="333333"/>
          <w:spacing w:val="3"/>
          <w:sz w:val="20"/>
          <w:szCs w:val="20"/>
          <w:lang w:bidi="th-TH"/>
        </w:rPr>
      </w:pPr>
      <w:r>
        <w:rPr>
          <w:noProof/>
          <w:lang w:bidi="th-TH"/>
        </w:rPr>
        <w:drawing>
          <wp:inline distT="0" distB="0" distL="0" distR="0" wp14:anchorId="244022F8" wp14:editId="4B8A565D">
            <wp:extent cx="1238250" cy="343958"/>
            <wp:effectExtent l="0" t="0" r="0" b="0"/>
            <wp:docPr id="30" name="Picture 30" descr="https://netpie.gitbooks.io/node-red/content/assets/40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netpie.gitbooks.io/node-red/content/assets/40.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460" cy="347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bidi="th-TH"/>
        </w:rPr>
        <w:drawing>
          <wp:inline distT="0" distB="0" distL="0" distR="0" wp14:anchorId="15201890" wp14:editId="0B5AF993">
            <wp:extent cx="1238250" cy="316442"/>
            <wp:effectExtent l="0" t="0" r="0" b="7620"/>
            <wp:docPr id="32" name="Picture 32" descr="https://netpie.gitbooks.io/node-red/content/assets/%E0%B8%A3%E0%B8%B9%E0%B8%9B%E0%B8%A0%E0%B8%B2%E0%B8%9E%E0%B8%97%E0%B8%B5%E0%B9%88%20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netpie.gitbooks.io/node-red/content/assets/%E0%B8%A3%E0%B8%B9%E0%B8%9B%E0%B8%A0%E0%B8%B2%E0%B8%9E%E0%B8%97%E0%B8%B5%E0%B9%88%204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840" cy="321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bidi="th-TH"/>
        </w:rPr>
        <w:drawing>
          <wp:inline distT="0" distB="0" distL="0" distR="0" wp14:anchorId="71438F6A" wp14:editId="47E1BE1C">
            <wp:extent cx="1181100" cy="305696"/>
            <wp:effectExtent l="0" t="0" r="0" b="0"/>
            <wp:docPr id="31" name="Picture 31" descr="https://netpie.gitbooks.io/node-red/content/assets/%E0%B8%A3%E0%B8%B9%E0%B8%9B%E0%B8%A0%E0%B8%B2%E0%B8%9E%E0%B8%97%E0%B8%B5%E0%B9%88%20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netpie.gitbooks.io/node-red/content/assets/%E0%B8%A3%E0%B8%B9%E0%B8%9B%E0%B8%A0%E0%B8%B2%E0%B8%9E%E0%B8%97%E0%B8%B5%E0%B9%88%204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094" cy="318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7B9F" w:rsidRDefault="00607B9F" w:rsidP="00815C88">
      <w:pPr>
        <w:spacing w:after="0"/>
        <w:rPr>
          <w:rFonts w:ascii="Courier New" w:eastAsia="Times New Roman" w:hAnsi="Courier New" w:cs="Courier New"/>
          <w:color w:val="333333"/>
          <w:spacing w:val="3"/>
          <w:sz w:val="20"/>
          <w:szCs w:val="20"/>
          <w:lang w:bidi="th-TH"/>
        </w:rPr>
      </w:pPr>
    </w:p>
    <w:p w:rsidR="00607B9F" w:rsidRPr="00607B9F" w:rsidRDefault="00607B9F" w:rsidP="005E4BAF">
      <w:pPr>
        <w:spacing w:after="0"/>
        <w:ind w:firstLine="72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Connect each node as below.</w:t>
      </w:r>
    </w:p>
    <w:p w:rsidR="00815C88" w:rsidRPr="00815C88" w:rsidRDefault="00815C88" w:rsidP="00815C88">
      <w:pPr>
        <w:spacing w:after="0"/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</w:pPr>
      <w:r>
        <w:rPr>
          <w:noProof/>
          <w:lang w:bidi="th-TH"/>
        </w:rPr>
        <w:drawing>
          <wp:inline distT="0" distB="0" distL="0" distR="0" wp14:anchorId="7F851B33" wp14:editId="2470E77C">
            <wp:extent cx="4365458" cy="8001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7463" t="36731" r="35311" b="47875"/>
                    <a:stretch/>
                  </pic:blipFill>
                  <pic:spPr bwMode="auto">
                    <a:xfrm>
                      <a:off x="0" y="0"/>
                      <a:ext cx="4371087" cy="8011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15C88" w:rsidRPr="005E4BAF" w:rsidRDefault="00607B9F" w:rsidP="005E4BAF">
      <w:pPr>
        <w:spacing w:after="0"/>
        <w:ind w:firstLine="72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 w:rsidRPr="005E4BAF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Edit inject node to generate “Hi! </w:t>
      </w:r>
      <w:r w:rsidR="00200C5B" w:rsidRPr="005E4BAF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From </w:t>
      </w:r>
      <w:proofErr w:type="spellStart"/>
      <w:r w:rsidR="00200C5B" w:rsidRPr="005E4BAF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NodeRED</w:t>
      </w:r>
      <w:proofErr w:type="spellEnd"/>
      <w:r w:rsidR="00AF5C59" w:rsidRPr="005E4BAF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”</w:t>
      </w:r>
    </w:p>
    <w:p w:rsidR="00EC7712" w:rsidRDefault="00AF5C59" w:rsidP="00AF5C59">
      <w:pPr>
        <w:pStyle w:val="ab"/>
        <w:spacing w:after="0"/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</w:pPr>
      <w:r w:rsidRPr="00AF5C59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 xml:space="preserve">Topic: </w:t>
      </w:r>
    </w:p>
    <w:p w:rsidR="00AF5C59" w:rsidRDefault="00EC7712" w:rsidP="00AF5C59">
      <w:pPr>
        <w:pStyle w:val="ab"/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 xml:space="preserve">e.g. </w:t>
      </w:r>
      <w:proofErr w:type="spellStart"/>
      <w:r w:rsidR="00AF5C59" w:rsidRPr="00AF5C59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>nodepiefreeboard</w:t>
      </w:r>
      <w:proofErr w:type="spellEnd"/>
      <w:r w:rsidR="00AF5C59" w:rsidRPr="00AF5C59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>/alias</w:t>
      </w:r>
    </w:p>
    <w:p w:rsidR="00200C5B" w:rsidRDefault="00200C5B" w:rsidP="00200C5B">
      <w:pPr>
        <w:pStyle w:val="ab"/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noProof/>
          <w:lang w:bidi="th-TH"/>
        </w:rPr>
        <w:drawing>
          <wp:inline distT="0" distB="0" distL="0" distR="0" wp14:anchorId="3D8F0C2E" wp14:editId="096B526C">
            <wp:extent cx="2905125" cy="2701046"/>
            <wp:effectExtent l="0" t="0" r="0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9025" t="18365" r="24226" b="20868"/>
                    <a:stretch/>
                  </pic:blipFill>
                  <pic:spPr bwMode="auto">
                    <a:xfrm>
                      <a:off x="0" y="0"/>
                      <a:ext cx="2909915" cy="270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00C5B" w:rsidRPr="00200C5B" w:rsidRDefault="00200C5B" w:rsidP="005E4BAF">
      <w:pPr>
        <w:pStyle w:val="ab"/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Create application in netpie.io </w:t>
      </w:r>
      <w:r w:rsidR="005E4BAF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and edit </w:t>
      </w:r>
      <w:proofErr w:type="spellStart"/>
      <w:r w:rsidR="005E4BAF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microgear</w:t>
      </w:r>
      <w:proofErr w:type="spellEnd"/>
      <w:r w:rsidR="005E4BAF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 node as follows.</w:t>
      </w:r>
    </w:p>
    <w:p w:rsidR="00200C5B" w:rsidRPr="00200C5B" w:rsidRDefault="00200C5B" w:rsidP="00815C88">
      <w:pPr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</w:p>
    <w:p w:rsidR="00815C88" w:rsidRDefault="00200C5B" w:rsidP="00815C88">
      <w:pPr>
        <w:spacing w:after="0"/>
        <w:rPr>
          <w:rFonts w:ascii="Courier New" w:eastAsia="Times New Roman" w:hAnsi="Courier New" w:cs="Courier New"/>
          <w:color w:val="333333"/>
          <w:spacing w:val="3"/>
          <w:sz w:val="30"/>
          <w:szCs w:val="30"/>
          <w:lang w:bidi="th-TH"/>
        </w:rPr>
      </w:pPr>
      <w:r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AC7A83" wp14:editId="6EE4BCA4">
                <wp:simplePos x="0" y="0"/>
                <wp:positionH relativeFrom="column">
                  <wp:posOffset>1576070</wp:posOffset>
                </wp:positionH>
                <wp:positionV relativeFrom="paragraph">
                  <wp:posOffset>1104264</wp:posOffset>
                </wp:positionV>
                <wp:extent cx="704850" cy="209550"/>
                <wp:effectExtent l="38100" t="38100" r="19050" b="1905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0485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BC255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7" o:spid="_x0000_s1026" type="#_x0000_t32" style="position:absolute;margin-left:124.1pt;margin-top:86.95pt;width:55.5pt;height:16.5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51E17A" wp14:editId="0043D2CD">
                <wp:simplePos x="0" y="0"/>
                <wp:positionH relativeFrom="column">
                  <wp:posOffset>1490345</wp:posOffset>
                </wp:positionH>
                <wp:positionV relativeFrom="paragraph">
                  <wp:posOffset>875664</wp:posOffset>
                </wp:positionV>
                <wp:extent cx="847725" cy="333375"/>
                <wp:effectExtent l="38100" t="38100" r="28575" b="2857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47725" cy="3333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F1023" id="Straight Arrow Connector 36" o:spid="_x0000_s1026" type="#_x0000_t32" style="position:absolute;margin-left:117.35pt;margin-top:68.95pt;width:66.75pt;height:26.25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337945</wp:posOffset>
                </wp:positionH>
                <wp:positionV relativeFrom="paragraph">
                  <wp:posOffset>675639</wp:posOffset>
                </wp:positionV>
                <wp:extent cx="1009650" cy="381000"/>
                <wp:effectExtent l="38100" t="38100" r="19050" b="190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09650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A89F16" id="Straight Arrow Connector 35" o:spid="_x0000_s1026" type="#_x0000_t32" style="position:absolute;margin-left:105.35pt;margin-top:53.2pt;width:79.5pt;height:30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" strokecolor="#5b9bd5 [3204]" strokeweight=".5pt">
                <v:stroke endarrow="block" joinstyle="miter"/>
              </v:shape>
            </w:pict>
          </mc:Fallback>
        </mc:AlternateContent>
      </w:r>
      <w:r w:rsidR="00815C88">
        <w:rPr>
          <w:noProof/>
          <w:lang w:bidi="th-TH"/>
        </w:rPr>
        <w:drawing>
          <wp:inline distT="0" distB="0" distL="0" distR="0" wp14:anchorId="52F2D0D8" wp14:editId="36D6318E">
            <wp:extent cx="2333625" cy="18573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733" t="27818" r="60063" b="19517"/>
                    <a:stretch/>
                  </pic:blipFill>
                  <pic:spPr bwMode="auto">
                    <a:xfrm>
                      <a:off x="0" y="0"/>
                      <a:ext cx="2333625" cy="1857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bidi="th-TH"/>
        </w:rPr>
        <w:drawing>
          <wp:inline distT="0" distB="0" distL="0" distR="0" wp14:anchorId="189B6E38" wp14:editId="4439BB41">
            <wp:extent cx="2209800" cy="9906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2800" t="15934" r="31970" b="55978"/>
                    <a:stretch/>
                  </pic:blipFill>
                  <pic:spPr bwMode="auto">
                    <a:xfrm>
                      <a:off x="0" y="0"/>
                      <a:ext cx="2209800" cy="990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00C5B" w:rsidRDefault="00200C5B">
      <w:pPr>
        <w:rPr>
          <w:rFonts w:ascii="Courier New" w:eastAsia="Times New Roman" w:hAnsi="Courier New" w:cs="Courier New"/>
          <w:color w:val="333333"/>
          <w:spacing w:val="3"/>
          <w:sz w:val="30"/>
          <w:szCs w:val="30"/>
          <w:lang w:bidi="th-TH"/>
        </w:rPr>
      </w:pPr>
      <w:r>
        <w:rPr>
          <w:rFonts w:ascii="Courier New" w:eastAsia="Times New Roman" w:hAnsi="Courier New" w:cs="Courier New"/>
          <w:color w:val="333333"/>
          <w:spacing w:val="3"/>
          <w:sz w:val="30"/>
          <w:szCs w:val="30"/>
          <w:lang w:bidi="th-TH"/>
        </w:rPr>
        <w:br w:type="page"/>
      </w:r>
    </w:p>
    <w:p w:rsidR="00742021" w:rsidRDefault="00742021" w:rsidP="00742021">
      <w:pPr>
        <w:pStyle w:val="ab"/>
        <w:spacing w:after="0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  <w:r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lastRenderedPageBreak/>
        <w:t>Edit debug node as follows:</w:t>
      </w:r>
    </w:p>
    <w:p w:rsidR="00742021" w:rsidRPr="00742021" w:rsidRDefault="00742021" w:rsidP="00742021">
      <w:pPr>
        <w:pStyle w:val="ab"/>
        <w:spacing w:after="0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  <w:r>
        <w:rPr>
          <w:noProof/>
          <w:lang w:bidi="th-TH"/>
        </w:rPr>
        <w:drawing>
          <wp:inline distT="0" distB="0" distL="0" distR="0" wp14:anchorId="6AE8B335" wp14:editId="7C2FF35C">
            <wp:extent cx="2362200" cy="24765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8875" t="19175" r="23466" b="10605"/>
                    <a:stretch/>
                  </pic:blipFill>
                  <pic:spPr bwMode="auto">
                    <a:xfrm>
                      <a:off x="0" y="0"/>
                      <a:ext cx="2362200" cy="247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0F75" w:rsidRPr="00742021" w:rsidRDefault="00200C5B" w:rsidP="00742021">
      <w:pPr>
        <w:pStyle w:val="ab"/>
        <w:numPr>
          <w:ilvl w:val="0"/>
          <w:numId w:val="7"/>
        </w:numPr>
        <w:spacing w:after="0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  <w:r w:rsidRPr="00742021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Create Freeboard in netpie.io</w:t>
      </w:r>
    </w:p>
    <w:p w:rsidR="00200C5B" w:rsidRDefault="00742021" w:rsidP="00200C5B">
      <w:pPr>
        <w:pStyle w:val="ab"/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b</w:t>
      </w:r>
      <w:r w:rsidR="00200C5B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.1. Add data source</w:t>
      </w:r>
    </w:p>
    <w:p w:rsidR="00200C5B" w:rsidRDefault="00200C5B" w:rsidP="00200C5B">
      <w:pPr>
        <w:pStyle w:val="ab"/>
        <w:spacing w:after="0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  <w:r>
        <w:rPr>
          <w:noProof/>
          <w:lang w:bidi="th-TH"/>
        </w:rPr>
        <w:drawing>
          <wp:inline distT="0" distB="0" distL="0" distR="0" wp14:anchorId="47D662BE" wp14:editId="462E2873">
            <wp:extent cx="4240893" cy="3143250"/>
            <wp:effectExtent l="0" t="0" r="762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3385" t="27008" r="24985" b="4933"/>
                    <a:stretch/>
                  </pic:blipFill>
                  <pic:spPr bwMode="auto">
                    <a:xfrm>
                      <a:off x="0" y="0"/>
                      <a:ext cx="4245495" cy="31466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42021" w:rsidRDefault="00742021">
      <w:pPr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  <w:r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br w:type="page"/>
      </w:r>
    </w:p>
    <w:p w:rsidR="00200C5B" w:rsidRDefault="00742021" w:rsidP="00200C5B">
      <w:pPr>
        <w:pStyle w:val="ab"/>
        <w:spacing w:after="0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  <w:r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lastRenderedPageBreak/>
        <w:t>b</w:t>
      </w:r>
      <w:r w:rsidR="00200C5B"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>.2. Add widget</w:t>
      </w:r>
    </w:p>
    <w:p w:rsidR="00EC7712" w:rsidRDefault="00AF5C59" w:rsidP="00200C5B">
      <w:pPr>
        <w:pStyle w:val="ab"/>
        <w:spacing w:after="0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  <w:r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 xml:space="preserve">value: </w:t>
      </w:r>
      <w:r w:rsidR="00EC7712"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>e.g.</w:t>
      </w:r>
    </w:p>
    <w:p w:rsidR="00AF5C59" w:rsidRDefault="00AF5C59" w:rsidP="00200C5B">
      <w:pPr>
        <w:pStyle w:val="ab"/>
        <w:spacing w:after="0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  <w:r w:rsidRPr="00AF5C59">
        <w:rPr>
          <w:rFonts w:eastAsia="Times New Roman" w:cstheme="minorHAnsi"/>
          <w:color w:val="333333"/>
          <w:spacing w:val="3"/>
          <w:sz w:val="30"/>
          <w:szCs w:val="30"/>
          <w:highlight w:val="yellow"/>
          <w:lang w:bidi="th-TH"/>
        </w:rPr>
        <w:t>datasources["Lab1NodeRED</w:t>
      </w:r>
      <w:proofErr w:type="gramStart"/>
      <w:r w:rsidRPr="00AF5C59">
        <w:rPr>
          <w:rFonts w:eastAsia="Times New Roman" w:cstheme="minorHAnsi"/>
          <w:color w:val="333333"/>
          <w:spacing w:val="3"/>
          <w:sz w:val="30"/>
          <w:szCs w:val="30"/>
          <w:highlight w:val="yellow"/>
          <w:lang w:bidi="th-TH"/>
        </w:rPr>
        <w:t>"][</w:t>
      </w:r>
      <w:proofErr w:type="gramEnd"/>
      <w:r w:rsidRPr="00AF5C59">
        <w:rPr>
          <w:rFonts w:eastAsia="Times New Roman" w:cstheme="minorHAnsi"/>
          <w:color w:val="333333"/>
          <w:spacing w:val="3"/>
          <w:sz w:val="30"/>
          <w:szCs w:val="30"/>
          <w:highlight w:val="yellow"/>
          <w:lang w:bidi="th-TH"/>
        </w:rPr>
        <w:t>"/Lab1NodeRED/nodepiefreeboard/alias"]</w:t>
      </w:r>
    </w:p>
    <w:p w:rsidR="00200C5B" w:rsidRDefault="00200C5B" w:rsidP="00200C5B">
      <w:pPr>
        <w:pStyle w:val="ab"/>
        <w:spacing w:after="0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  <w:r>
        <w:rPr>
          <w:noProof/>
          <w:lang w:bidi="th-TH"/>
        </w:rPr>
        <w:drawing>
          <wp:inline distT="0" distB="0" distL="0" distR="0" wp14:anchorId="1B3281AE" wp14:editId="3AAEC212">
            <wp:extent cx="4255770" cy="234315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3841" t="25658" r="23922" b="27349"/>
                    <a:stretch/>
                  </pic:blipFill>
                  <pic:spPr bwMode="auto">
                    <a:xfrm>
                      <a:off x="0" y="0"/>
                      <a:ext cx="4261075" cy="2346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7712" w:rsidRDefault="00EC7712" w:rsidP="00200C5B">
      <w:pPr>
        <w:pStyle w:val="ab"/>
        <w:spacing w:after="0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</w:p>
    <w:p w:rsidR="00EC7712" w:rsidRPr="00200C5B" w:rsidRDefault="00EC7712" w:rsidP="00200C5B">
      <w:pPr>
        <w:pStyle w:val="ab"/>
        <w:spacing w:after="0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  <w:r>
        <w:rPr>
          <w:noProof/>
          <w:lang w:bidi="th-TH"/>
        </w:rPr>
        <w:drawing>
          <wp:inline distT="0" distB="0" distL="0" distR="0">
            <wp:extent cx="4264536" cy="2076450"/>
            <wp:effectExtent l="0" t="0" r="3175" b="0"/>
            <wp:docPr id="42" name="Picture 42" descr="https://netpie.gitbooks.io/node-red/content/assets/%E0%B8%A3%E0%B8%B9%E0%B8%9B%E0%B8%A0%E0%B8%B2%E0%B8%9E%E0%B8%97%E0%B8%B5%E0%B9%88%20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netpie.gitbooks.io/node-red/content/assets/%E0%B8%A3%E0%B8%B9%E0%B8%9B%E0%B8%A0%E0%B8%B2%E0%B8%9E%E0%B8%97%E0%B8%B5%E0%B9%88%204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75" t="17084" r="6879" b="4762"/>
                    <a:stretch/>
                  </pic:blipFill>
                  <pic:spPr bwMode="auto">
                    <a:xfrm>
                      <a:off x="0" y="0"/>
                      <a:ext cx="4276912" cy="2082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00C5B" w:rsidRPr="00200C5B" w:rsidRDefault="00200C5B" w:rsidP="00200C5B">
      <w:pPr>
        <w:pStyle w:val="ab"/>
        <w:spacing w:after="0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</w:p>
    <w:p w:rsidR="00742021" w:rsidRDefault="00AF5C59" w:rsidP="00742021">
      <w:pPr>
        <w:pStyle w:val="ab"/>
        <w:numPr>
          <w:ilvl w:val="0"/>
          <w:numId w:val="7"/>
        </w:numPr>
        <w:rPr>
          <w:noProof/>
          <w:lang w:bidi="th-TH"/>
        </w:rPr>
      </w:pPr>
      <w:r w:rsidRPr="00742021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Deploy node</w:t>
      </w:r>
      <w:r w:rsidR="00742021" w:rsidRPr="00742021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-</w:t>
      </w:r>
      <w:r w:rsidRPr="00742021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red and see the result. </w:t>
      </w:r>
    </w:p>
    <w:p w:rsidR="00200C5B" w:rsidRDefault="005E4BAF" w:rsidP="00742021">
      <w:pPr>
        <w:pStyle w:val="ab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  <w:r>
        <w:rPr>
          <w:noProof/>
          <w:lang w:bidi="th-TH"/>
        </w:rPr>
        <w:drawing>
          <wp:inline distT="0" distB="0" distL="0" distR="0" wp14:anchorId="1ADD0082" wp14:editId="2B692D21">
            <wp:extent cx="3714750" cy="177662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1997" t="14044" r="25136" b="32481"/>
                    <a:stretch/>
                  </pic:blipFill>
                  <pic:spPr bwMode="auto">
                    <a:xfrm>
                      <a:off x="0" y="0"/>
                      <a:ext cx="3720650" cy="17794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37B6" w:rsidRDefault="00E037B6" w:rsidP="00E037B6">
      <w:pPr>
        <w:pStyle w:val="ab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</w:p>
    <w:p w:rsidR="00AF5C59" w:rsidRDefault="00AF5C59" w:rsidP="00742021">
      <w:pPr>
        <w:pStyle w:val="ab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  <w:r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>Select overall node</w:t>
      </w:r>
      <w:r w:rsidR="005E4BAF"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 xml:space="preserve">s in </w:t>
      </w:r>
      <w:r w:rsidR="00742021"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>(</w:t>
      </w:r>
      <w:r w:rsidR="005E4BAF"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>a</w:t>
      </w:r>
      <w:r w:rsidR="00742021"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 xml:space="preserve">), </w:t>
      </w:r>
      <w:r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>export</w:t>
      </w:r>
      <w:r w:rsidR="00742021"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 xml:space="preserve"> and save</w:t>
      </w:r>
      <w:r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 xml:space="preserve"> json</w:t>
      </w:r>
      <w:r w:rsidR="003C51E2"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 xml:space="preserve"> </w:t>
      </w:r>
      <w:r w:rsidR="00742021"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 xml:space="preserve">file </w:t>
      </w:r>
      <w:r w:rsidR="003C51E2">
        <w:rPr>
          <w:rFonts w:eastAsia="Times New Roman" w:cstheme="minorHAnsi"/>
          <w:color w:val="333333"/>
          <w:spacing w:val="3"/>
          <w:sz w:val="30"/>
          <w:szCs w:val="30"/>
          <w:lang w:bidi="th-TH"/>
        </w:rPr>
        <w:t xml:space="preserve">as </w:t>
      </w:r>
      <w:proofErr w:type="gramStart"/>
      <w:r w:rsidR="003C51E2" w:rsidRPr="00BB6E53">
        <w:rPr>
          <w:rFonts w:eastAsia="Times New Roman" w:cstheme="minorHAnsi"/>
          <w:color w:val="333333"/>
          <w:spacing w:val="3"/>
          <w:sz w:val="30"/>
          <w:szCs w:val="30"/>
          <w:highlight w:val="yellow"/>
          <w:lang w:bidi="th-TH"/>
        </w:rPr>
        <w:t>Lab13.Grxx.Ex1NR.json</w:t>
      </w:r>
      <w:proofErr w:type="gramEnd"/>
    </w:p>
    <w:p w:rsidR="00AF5C59" w:rsidRDefault="00AF5C59" w:rsidP="00AF5C59">
      <w:pPr>
        <w:pStyle w:val="ab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</w:p>
    <w:p w:rsidR="00AF5C59" w:rsidRPr="00AF5C59" w:rsidRDefault="00AF5C59" w:rsidP="00AF5C59">
      <w:pPr>
        <w:pStyle w:val="ab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</w:p>
    <w:p w:rsidR="0054593D" w:rsidRDefault="0054593D" w:rsidP="0054593D">
      <w:pPr>
        <w:spacing w:after="0"/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b/>
          <w:bCs/>
          <w:color w:val="333333"/>
          <w:spacing w:val="3"/>
          <w:sz w:val="28"/>
          <w:szCs w:val="28"/>
          <w:lang w:bidi="th-TH"/>
        </w:rPr>
        <w:t>Exercise 13.2(NR): NETPIE + LINE</w:t>
      </w:r>
    </w:p>
    <w:p w:rsidR="0054593D" w:rsidRDefault="0054593D" w:rsidP="0054593D">
      <w:pPr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 w:rsidRPr="0054593D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From Lab12, </w:t>
      </w: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(1) </w:t>
      </w:r>
      <w:r w:rsidRPr="0054593D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forward DHT11 value to </w:t>
      </w: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NETPIE</w:t>
      </w:r>
    </w:p>
    <w:p w:rsidR="0054593D" w:rsidRDefault="0054593D" w:rsidP="0054593D">
      <w:pPr>
        <w:spacing w:after="0"/>
        <w:ind w:left="720" w:firstLine="72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 (2) </w:t>
      </w:r>
      <w:r w:rsidRPr="0054593D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send a message to Line notification</w:t>
      </w:r>
    </w:p>
    <w:p w:rsidR="0054593D" w:rsidRPr="0054593D" w:rsidRDefault="0054593D" w:rsidP="0054593D">
      <w:pPr>
        <w:spacing w:after="0"/>
        <w:ind w:left="720" w:firstLine="72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 (3) </w:t>
      </w:r>
      <w:r w:rsidRPr="0054593D"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control LED to on/off</w:t>
      </w: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 according to temperature value.</w:t>
      </w:r>
    </w:p>
    <w:p w:rsidR="0054593D" w:rsidRDefault="0054593D" w:rsidP="0054593D">
      <w:pPr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noProof/>
          <w:lang w:bidi="th-TH"/>
        </w:rPr>
        <w:drawing>
          <wp:inline distT="0" distB="0" distL="0" distR="0" wp14:anchorId="6358FA70" wp14:editId="1F9304F2">
            <wp:extent cx="1314450" cy="23907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8723" t="19446" r="40322" b="12766"/>
                    <a:stretch/>
                  </pic:blipFill>
                  <pic:spPr bwMode="auto">
                    <a:xfrm>
                      <a:off x="0" y="0"/>
                      <a:ext cx="1314450" cy="2390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4593D" w:rsidRDefault="0054593D" w:rsidP="0054593D">
      <w:pPr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</w:p>
    <w:p w:rsidR="00057F0D" w:rsidRDefault="00057F0D" w:rsidP="00057F0D">
      <w:pPr>
        <w:pStyle w:val="ab"/>
        <w:numPr>
          <w:ilvl w:val="0"/>
          <w:numId w:val="8"/>
        </w:numPr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 xml:space="preserve">Use a given flow </w:t>
      </w:r>
      <w:r w:rsidRPr="00BB6E53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>ITCS</w:t>
      </w:r>
      <w:proofErr w:type="gramStart"/>
      <w:r w:rsidRPr="00BB6E53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>446.2019.Lab</w:t>
      </w:r>
      <w:proofErr w:type="gramEnd"/>
      <w:r w:rsidRPr="00BB6E53">
        <w:rPr>
          <w:rFonts w:eastAsia="Times New Roman" w:cstheme="minorHAnsi"/>
          <w:color w:val="333333"/>
          <w:spacing w:val="3"/>
          <w:sz w:val="28"/>
          <w:szCs w:val="28"/>
          <w:highlight w:val="yellow"/>
          <w:lang w:bidi="th-TH"/>
        </w:rPr>
        <w:t>13.2NR.Flow</w:t>
      </w:r>
    </w:p>
    <w:p w:rsidR="00057F0D" w:rsidRDefault="00057F0D" w:rsidP="00057F0D">
      <w:pPr>
        <w:pStyle w:val="ab"/>
        <w:numPr>
          <w:ilvl w:val="0"/>
          <w:numId w:val="8"/>
        </w:numPr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Create Application in NETPIE to obtain App ID, session key and secret key</w:t>
      </w:r>
    </w:p>
    <w:p w:rsidR="0054593D" w:rsidRDefault="00057F0D" w:rsidP="00057F0D">
      <w:pPr>
        <w:pStyle w:val="ab"/>
        <w:numPr>
          <w:ilvl w:val="0"/>
          <w:numId w:val="8"/>
        </w:numPr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t>To create freeboard with 2 gauge-widgets as below:</w:t>
      </w:r>
    </w:p>
    <w:p w:rsidR="00057F0D" w:rsidRPr="00057F0D" w:rsidRDefault="00057F0D" w:rsidP="00057F0D">
      <w:pPr>
        <w:pStyle w:val="ab"/>
        <w:spacing w:after="0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noProof/>
          <w:lang w:bidi="th-TH"/>
        </w:rPr>
        <w:drawing>
          <wp:inline distT="0" distB="0" distL="0" distR="0" wp14:anchorId="18B8B621" wp14:editId="3DBD1CC2">
            <wp:extent cx="1114425" cy="2428875"/>
            <wp:effectExtent l="0" t="0" r="9525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22778" t="17555" r="59455" b="13576"/>
                    <a:stretch/>
                  </pic:blipFill>
                  <pic:spPr bwMode="auto">
                    <a:xfrm>
                      <a:off x="0" y="0"/>
                      <a:ext cx="1114425" cy="2428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57F0D" w:rsidRDefault="00057F0D">
      <w:pP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  <w:r>
        <w:rPr>
          <w:rFonts w:eastAsia="Times New Roman" w:cstheme="minorHAnsi"/>
          <w:color w:val="333333"/>
          <w:spacing w:val="3"/>
          <w:sz w:val="28"/>
          <w:szCs w:val="28"/>
          <w:lang w:bidi="th-TH"/>
        </w:rPr>
        <w:br w:type="page"/>
      </w:r>
    </w:p>
    <w:p w:rsidR="00057F0D" w:rsidRDefault="00057F0D" w:rsidP="00057F0D">
      <w:pPr>
        <w:pStyle w:val="ab"/>
        <w:rPr>
          <w:rFonts w:eastAsia="Times New Roman" w:cstheme="minorHAnsi"/>
          <w:color w:val="333333"/>
          <w:spacing w:val="3"/>
          <w:sz w:val="28"/>
          <w:szCs w:val="28"/>
          <w:lang w:bidi="th-TH"/>
        </w:rPr>
      </w:pPr>
    </w:p>
    <w:p w:rsidR="00057F0D" w:rsidRPr="007D0A10" w:rsidRDefault="00057F0D" w:rsidP="00057F0D">
      <w:pPr>
        <w:pStyle w:val="ab"/>
        <w:numPr>
          <w:ilvl w:val="0"/>
          <w:numId w:val="8"/>
        </w:numPr>
        <w:rPr>
          <w:rFonts w:eastAsia="Times New Roman" w:cstheme="minorHAnsi"/>
          <w:color w:val="333333"/>
          <w:spacing w:val="3"/>
          <w:lang w:bidi="th-TH"/>
        </w:rPr>
      </w:pPr>
      <w:r w:rsidRPr="007D0A10">
        <w:rPr>
          <w:rFonts w:eastAsia="Times New Roman" w:cstheme="minorHAnsi"/>
          <w:color w:val="333333"/>
          <w:spacing w:val="3"/>
          <w:lang w:bidi="th-TH"/>
        </w:rPr>
        <w:t xml:space="preserve">Get Line token from </w:t>
      </w:r>
      <w:hyperlink r:id="rId24" w:history="1">
        <w:r w:rsidRPr="007D0A10">
          <w:rPr>
            <w:rStyle w:val="a5"/>
          </w:rPr>
          <w:t>https://notify-bot.line.me/en/</w:t>
        </w:r>
      </w:hyperlink>
      <w:r w:rsidRPr="007D0A10">
        <w:t>, you have to login, and go to my page, then you will see the page below:</w:t>
      </w:r>
    </w:p>
    <w:p w:rsidR="00057F0D" w:rsidRPr="007D0A10" w:rsidRDefault="00057F0D" w:rsidP="00057F0D">
      <w:pPr>
        <w:pStyle w:val="ab"/>
        <w:rPr>
          <w:rFonts w:eastAsia="Times New Roman" w:cstheme="minorHAnsi"/>
          <w:color w:val="333333"/>
          <w:spacing w:val="3"/>
          <w:lang w:bidi="th-TH"/>
        </w:rPr>
      </w:pPr>
      <w:r w:rsidRPr="007D0A10">
        <w:rPr>
          <w:noProof/>
          <w:sz w:val="18"/>
          <w:szCs w:val="18"/>
          <w:lang w:bidi="th-TH"/>
        </w:rPr>
        <w:drawing>
          <wp:inline distT="0" distB="0" distL="0" distR="0" wp14:anchorId="279A051F" wp14:editId="5E4B90C5">
            <wp:extent cx="3067050" cy="168592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19286" t="24847" r="31818" b="27349"/>
                    <a:stretch/>
                  </pic:blipFill>
                  <pic:spPr bwMode="auto">
                    <a:xfrm>
                      <a:off x="0" y="0"/>
                      <a:ext cx="3067050" cy="1685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57F0D" w:rsidRPr="007D0A10" w:rsidRDefault="00057F0D" w:rsidP="00057F0D">
      <w:pPr>
        <w:pStyle w:val="ab"/>
        <w:numPr>
          <w:ilvl w:val="0"/>
          <w:numId w:val="8"/>
        </w:numPr>
        <w:rPr>
          <w:rFonts w:eastAsia="Times New Roman" w:cstheme="minorHAnsi"/>
          <w:color w:val="333333"/>
          <w:spacing w:val="3"/>
          <w:sz w:val="24"/>
          <w:szCs w:val="24"/>
          <w:lang w:bidi="th-TH"/>
        </w:rPr>
      </w:pPr>
      <w:r w:rsidRPr="007D0A10">
        <w:rPr>
          <w:rFonts w:eastAsia="Times New Roman" w:cstheme="minorHAnsi"/>
          <w:color w:val="333333"/>
          <w:spacing w:val="3"/>
          <w:sz w:val="24"/>
          <w:szCs w:val="24"/>
          <w:lang w:bidi="th-TH"/>
        </w:rPr>
        <w:t xml:space="preserve">To modify program in ESP32 that allows you to keep LED on and off via button from browser and add program that LED can be changed according to temperature condition. </w:t>
      </w:r>
    </w:p>
    <w:p w:rsidR="00057F0D" w:rsidRPr="007D0A10" w:rsidRDefault="00057F0D" w:rsidP="00057F0D">
      <w:pPr>
        <w:pStyle w:val="ab"/>
        <w:rPr>
          <w:rFonts w:eastAsia="Times New Roman" w:cstheme="minorHAnsi"/>
          <w:color w:val="333333"/>
          <w:spacing w:val="3"/>
          <w:sz w:val="24"/>
          <w:szCs w:val="24"/>
          <w:lang w:bidi="th-TH"/>
        </w:rPr>
      </w:pPr>
      <w:r w:rsidRPr="007D0A10">
        <w:rPr>
          <w:rFonts w:eastAsia="Times New Roman" w:cstheme="minorHAnsi"/>
          <w:color w:val="333333"/>
          <w:spacing w:val="3"/>
          <w:sz w:val="24"/>
          <w:szCs w:val="24"/>
          <w:lang w:bidi="th-TH"/>
        </w:rPr>
        <w:t xml:space="preserve">Submit ESP32 program </w:t>
      </w:r>
      <w:r w:rsidRPr="007D0A10">
        <w:rPr>
          <w:rFonts w:eastAsia="Times New Roman" w:cstheme="minorHAnsi"/>
          <w:color w:val="333333"/>
          <w:spacing w:val="3"/>
          <w:sz w:val="24"/>
          <w:szCs w:val="24"/>
          <w:highlight w:val="yellow"/>
          <w:lang w:bidi="th-TH"/>
        </w:rPr>
        <w:t>Lab13.</w:t>
      </w:r>
      <w:r w:rsidR="00C26EF6">
        <w:rPr>
          <w:rFonts w:eastAsia="Times New Roman" w:cstheme="minorHAnsi"/>
          <w:color w:val="333333"/>
          <w:spacing w:val="3"/>
          <w:sz w:val="24"/>
          <w:szCs w:val="24"/>
          <w:highlight w:val="yellow"/>
          <w:lang w:bidi="th-TH"/>
        </w:rPr>
        <w:t>2.</w:t>
      </w:r>
      <w:r w:rsidRPr="007D0A10">
        <w:rPr>
          <w:rFonts w:eastAsia="Times New Roman" w:cstheme="minorHAnsi"/>
          <w:color w:val="333333"/>
          <w:spacing w:val="3"/>
          <w:sz w:val="24"/>
          <w:szCs w:val="24"/>
          <w:highlight w:val="yellow"/>
          <w:lang w:bidi="th-TH"/>
        </w:rPr>
        <w:t>Grxx.NR.ino</w:t>
      </w:r>
    </w:p>
    <w:p w:rsidR="00057F0D" w:rsidRPr="007D0A10" w:rsidRDefault="00BB6E53" w:rsidP="00057F0D">
      <w:pPr>
        <w:pStyle w:val="ab"/>
        <w:numPr>
          <w:ilvl w:val="0"/>
          <w:numId w:val="8"/>
        </w:numPr>
        <w:rPr>
          <w:rFonts w:eastAsia="Times New Roman" w:cstheme="minorHAnsi"/>
          <w:color w:val="333333"/>
          <w:spacing w:val="3"/>
          <w:sz w:val="24"/>
          <w:szCs w:val="24"/>
          <w:lang w:bidi="th-TH"/>
        </w:rPr>
      </w:pPr>
      <w:r w:rsidRPr="007D0A10">
        <w:rPr>
          <w:rFonts w:eastAsia="Times New Roman" w:cstheme="minorHAnsi"/>
          <w:color w:val="333333"/>
          <w:spacing w:val="3"/>
          <w:sz w:val="24"/>
          <w:szCs w:val="24"/>
          <w:lang w:bidi="th-TH"/>
        </w:rPr>
        <w:t xml:space="preserve">After you finish (e), modify the flow to show the LED status on Node-RED dashboard and also on NETPIE. </w:t>
      </w:r>
    </w:p>
    <w:p w:rsidR="009C7684" w:rsidRPr="007D0A10" w:rsidRDefault="00BB6E53" w:rsidP="00BB6E53">
      <w:pPr>
        <w:pStyle w:val="ab"/>
        <w:rPr>
          <w:rFonts w:eastAsia="Times New Roman" w:cstheme="minorHAnsi"/>
          <w:color w:val="333333"/>
          <w:spacing w:val="3"/>
          <w:lang w:bidi="th-TH"/>
        </w:rPr>
      </w:pPr>
      <w:r w:rsidRPr="007D0A10">
        <w:rPr>
          <w:rFonts w:eastAsia="Times New Roman" w:cstheme="minorHAnsi"/>
          <w:color w:val="333333"/>
          <w:spacing w:val="3"/>
          <w:sz w:val="24"/>
          <w:szCs w:val="24"/>
          <w:lang w:bidi="th-TH"/>
        </w:rPr>
        <w:t xml:space="preserve">Submit the new flow into </w:t>
      </w:r>
      <w:r w:rsidRPr="007D0A10">
        <w:rPr>
          <w:rFonts w:eastAsia="Times New Roman" w:cstheme="minorHAnsi"/>
          <w:color w:val="333333"/>
          <w:spacing w:val="3"/>
          <w:highlight w:val="yellow"/>
          <w:lang w:bidi="th-TH"/>
        </w:rPr>
        <w:t>Lab13.</w:t>
      </w:r>
      <w:r w:rsidR="00C26EF6">
        <w:rPr>
          <w:rFonts w:eastAsia="Times New Roman" w:cstheme="minorHAnsi"/>
          <w:color w:val="333333"/>
          <w:spacing w:val="3"/>
          <w:highlight w:val="yellow"/>
          <w:lang w:bidi="th-TH"/>
        </w:rPr>
        <w:t>2.</w:t>
      </w:r>
      <w:r w:rsidRPr="007D0A10">
        <w:rPr>
          <w:rFonts w:eastAsia="Times New Roman" w:cstheme="minorHAnsi"/>
          <w:color w:val="333333"/>
          <w:spacing w:val="3"/>
          <w:highlight w:val="yellow"/>
          <w:lang w:bidi="th-TH"/>
        </w:rPr>
        <w:t>Grxx.</w:t>
      </w:r>
      <w:r w:rsidR="009C7684" w:rsidRPr="007D0A10">
        <w:rPr>
          <w:rFonts w:eastAsia="Times New Roman" w:cstheme="minorHAnsi"/>
          <w:color w:val="333333"/>
          <w:spacing w:val="3"/>
          <w:highlight w:val="yellow"/>
          <w:lang w:bidi="th-TH"/>
        </w:rPr>
        <w:t>LEDDashboard.</w:t>
      </w:r>
      <w:r w:rsidRPr="007D0A10">
        <w:rPr>
          <w:rFonts w:eastAsia="Times New Roman" w:cstheme="minorHAnsi"/>
          <w:color w:val="333333"/>
          <w:spacing w:val="3"/>
          <w:highlight w:val="yellow"/>
          <w:lang w:bidi="th-TH"/>
        </w:rPr>
        <w:t>NR.Flow</w:t>
      </w:r>
      <w:r w:rsidR="009C7684" w:rsidRPr="007D0A10">
        <w:rPr>
          <w:rFonts w:eastAsia="Times New Roman" w:cstheme="minorHAnsi"/>
          <w:color w:val="333333"/>
          <w:spacing w:val="3"/>
          <w:lang w:bidi="th-TH"/>
        </w:rPr>
        <w:t xml:space="preserve"> </w:t>
      </w:r>
    </w:p>
    <w:p w:rsidR="00BB6E53" w:rsidRPr="007D0A10" w:rsidRDefault="009C7684" w:rsidP="00BB6E53">
      <w:pPr>
        <w:pStyle w:val="ab"/>
        <w:rPr>
          <w:rFonts w:eastAsia="Times New Roman" w:cstheme="minorHAnsi"/>
          <w:color w:val="333333"/>
          <w:spacing w:val="3"/>
          <w:sz w:val="24"/>
          <w:szCs w:val="24"/>
          <w:lang w:bidi="th-TH"/>
        </w:rPr>
      </w:pPr>
      <w:r w:rsidRPr="007D0A10">
        <w:rPr>
          <w:rFonts w:eastAsia="Times New Roman" w:cstheme="minorHAnsi"/>
          <w:color w:val="333333"/>
          <w:spacing w:val="3"/>
          <w:lang w:bidi="th-TH"/>
        </w:rPr>
        <w:t xml:space="preserve">and ESP32 program </w:t>
      </w:r>
      <w:r w:rsidRPr="007D0A10">
        <w:rPr>
          <w:rFonts w:eastAsia="Times New Roman" w:cstheme="minorHAnsi"/>
          <w:color w:val="333333"/>
          <w:spacing w:val="3"/>
          <w:highlight w:val="yellow"/>
          <w:lang w:bidi="th-TH"/>
        </w:rPr>
        <w:t>Lab13.</w:t>
      </w:r>
      <w:r w:rsidR="00C26EF6">
        <w:rPr>
          <w:rFonts w:eastAsia="Times New Roman" w:cstheme="minorHAnsi"/>
          <w:color w:val="333333"/>
          <w:spacing w:val="3"/>
          <w:highlight w:val="yellow"/>
          <w:lang w:bidi="th-TH"/>
        </w:rPr>
        <w:t>2.</w:t>
      </w:r>
      <w:r w:rsidRPr="007D0A10">
        <w:rPr>
          <w:rFonts w:eastAsia="Times New Roman" w:cstheme="minorHAnsi"/>
          <w:color w:val="333333"/>
          <w:spacing w:val="3"/>
          <w:highlight w:val="yellow"/>
          <w:lang w:bidi="th-TH"/>
        </w:rPr>
        <w:t>Grxx.LEDDashboard.NR.ino</w:t>
      </w:r>
    </w:p>
    <w:p w:rsidR="00057F0D" w:rsidRDefault="00057F0D" w:rsidP="00057F0D">
      <w:pPr>
        <w:pStyle w:val="ab"/>
        <w:rPr>
          <w:rFonts w:eastAsia="Times New Roman" w:cstheme="minorHAnsi"/>
          <w:color w:val="333333"/>
          <w:spacing w:val="3"/>
          <w:sz w:val="30"/>
          <w:szCs w:val="30"/>
          <w:lang w:bidi="th-TH"/>
        </w:rPr>
      </w:pPr>
    </w:p>
    <w:p w:rsidR="007D0A10" w:rsidRDefault="007D0A10">
      <w:pPr>
        <w:rPr>
          <w:lang w:bidi="th-TH"/>
        </w:rPr>
      </w:pPr>
      <w:r>
        <w:rPr>
          <w:lang w:bidi="th-TH"/>
        </w:rPr>
        <w:br w:type="page"/>
      </w:r>
    </w:p>
    <w:p w:rsidR="007D0A10" w:rsidRDefault="007D0A10" w:rsidP="007D0A10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lastRenderedPageBreak/>
        <w:t>Then you should get the following flow (Export JSON).</w:t>
      </w:r>
    </w:p>
    <w:p w:rsidR="007D0A10" w:rsidRDefault="007D0A10" w:rsidP="007D0A10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</w:rPr>
      </w:pPr>
    </w:p>
    <w:p w:rsidR="007D0A10" w:rsidRDefault="007D0A10" w:rsidP="007D0A10">
      <w:pPr>
        <w:widowControl w:val="0"/>
        <w:tabs>
          <w:tab w:val="left" w:pos="8820"/>
        </w:tabs>
        <w:autoSpaceDE w:val="0"/>
        <w:autoSpaceDN w:val="0"/>
        <w:adjustRightInd w:val="0"/>
        <w:rPr>
          <w:lang w:val="nb-NO"/>
        </w:rPr>
      </w:pPr>
      <w:r>
        <w:rPr>
          <w:b/>
          <w:bCs/>
        </w:rPr>
        <w:t>Deploy your flow then capture your finished dashboard and put it below.</w:t>
      </w:r>
    </w:p>
    <w:p w:rsidR="007D0A10" w:rsidRDefault="0003127F" w:rsidP="007D0A10">
      <w:pPr>
        <w:widowControl w:val="0"/>
        <w:tabs>
          <w:tab w:val="left" w:pos="8820"/>
        </w:tabs>
        <w:autoSpaceDE w:val="0"/>
        <w:autoSpaceDN w:val="0"/>
        <w:adjustRightInd w:val="0"/>
      </w:pPr>
      <w:r>
        <w:rPr>
          <w:noProof/>
        </w:rPr>
        <w:drawing>
          <wp:inline distT="0" distB="0" distL="0" distR="0" wp14:anchorId="57EE3E4E" wp14:editId="03786B45">
            <wp:extent cx="6272530" cy="3124835"/>
            <wp:effectExtent l="0" t="0" r="0" b="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7253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A10" w:rsidRDefault="007D0A10" w:rsidP="007D0A10">
      <w:pPr>
        <w:widowControl w:val="0"/>
        <w:tabs>
          <w:tab w:val="left" w:pos="8820"/>
        </w:tabs>
        <w:autoSpaceDE w:val="0"/>
        <w:autoSpaceDN w:val="0"/>
        <w:adjustRightInd w:val="0"/>
        <w:rPr>
          <w:rFonts w:ascii="Courier New" w:hAnsi="Courier New" w:cs="Angsana New"/>
          <w:szCs w:val="30"/>
        </w:rPr>
      </w:pPr>
    </w:p>
    <w:p w:rsidR="007D0A10" w:rsidRDefault="007D0A10" w:rsidP="007D0A10">
      <w:pPr>
        <w:widowControl w:val="0"/>
        <w:tabs>
          <w:tab w:val="left" w:pos="8820"/>
        </w:tabs>
        <w:autoSpaceDE w:val="0"/>
        <w:autoSpaceDN w:val="0"/>
        <w:adjustRightInd w:val="0"/>
        <w:rPr>
          <w:rFonts w:ascii="Times New Roman" w:hAnsi="Times New Roman" w:cs="Times New Roman"/>
          <w:szCs w:val="24"/>
        </w:rPr>
      </w:pPr>
    </w:p>
    <w:p w:rsidR="006709B0" w:rsidRDefault="00F12F1C">
      <w:pPr>
        <w:rPr>
          <w:lang w:bidi="th-TH"/>
        </w:rPr>
      </w:pPr>
      <w:bookmarkStart w:id="0" w:name="_GoBack"/>
      <w:r>
        <w:rPr>
          <w:noProof/>
        </w:rPr>
        <w:drawing>
          <wp:inline distT="0" distB="0" distL="0" distR="0" wp14:anchorId="5C743E99" wp14:editId="3BA2566A">
            <wp:extent cx="4747260" cy="3112296"/>
            <wp:effectExtent l="0" t="0" r="0" b="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54358" cy="311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6709B0" w:rsidSect="009875C8">
      <w:headerReference w:type="default" r:id="rId28"/>
      <w:pgSz w:w="11664" w:h="15840" w:code="1"/>
      <w:pgMar w:top="446" w:right="893" w:bottom="1440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4B25" w:rsidRDefault="001A4B25" w:rsidP="007710BC">
      <w:pPr>
        <w:spacing w:after="0" w:line="240" w:lineRule="auto"/>
      </w:pPr>
      <w:r>
        <w:separator/>
      </w:r>
    </w:p>
  </w:endnote>
  <w:endnote w:type="continuationSeparator" w:id="0">
    <w:p w:rsidR="001A4B25" w:rsidRDefault="001A4B25" w:rsidP="007710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4B25" w:rsidRDefault="001A4B25" w:rsidP="007710BC">
      <w:pPr>
        <w:spacing w:after="0" w:line="240" w:lineRule="auto"/>
      </w:pPr>
      <w:r>
        <w:separator/>
      </w:r>
    </w:p>
  </w:footnote>
  <w:footnote w:type="continuationSeparator" w:id="0">
    <w:p w:rsidR="001A4B25" w:rsidRDefault="001A4B25" w:rsidP="007710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710BC" w:rsidRPr="00601EE9" w:rsidRDefault="00601EE9" w:rsidP="00601EE9">
    <w:pPr>
      <w:pStyle w:val="a7"/>
      <w:rPr>
        <w:lang w:bidi="th-TH"/>
      </w:rPr>
    </w:pPr>
    <w:r>
      <w:rPr>
        <w:color w:val="7F7F7F" w:themeColor="background1" w:themeShade="7F"/>
        <w:spacing w:val="60"/>
        <w:lang w:bidi="th-TH"/>
      </w:rPr>
      <w:t>ITCS446-S1-20</w:t>
    </w:r>
    <w:r w:rsidR="00B668D6">
      <w:rPr>
        <w:color w:val="7F7F7F" w:themeColor="background1" w:themeShade="7F"/>
        <w:spacing w:val="60"/>
        <w:lang w:bidi="th-TH"/>
      </w:rPr>
      <w:t>20</w:t>
    </w:r>
    <w:r>
      <w:rPr>
        <w:color w:val="7F7F7F" w:themeColor="background1" w:themeShade="7F"/>
        <w:spacing w:val="60"/>
        <w:lang w:bidi="th-TH"/>
      </w:rPr>
      <w:t xml:space="preserve"> </w:t>
    </w:r>
    <w:r>
      <w:rPr>
        <w:color w:val="7F7F7F" w:themeColor="background1" w:themeShade="7F"/>
        <w:spacing w:val="60"/>
        <w:lang w:bidi="th-TH"/>
      </w:rPr>
      <w:tab/>
    </w:r>
    <w:r>
      <w:rPr>
        <w:color w:val="7F7F7F" w:themeColor="background1" w:themeShade="7F"/>
        <w:spacing w:val="60"/>
        <w:lang w:bidi="th-TH"/>
      </w:rPr>
      <w:tab/>
      <w:t xml:space="preserve">Lab13: Part2: Node-RED      </w:t>
    </w:r>
    <w:r w:rsidRPr="00601EE9">
      <w:rPr>
        <w:color w:val="7F7F7F" w:themeColor="background1" w:themeShade="7F"/>
        <w:spacing w:val="60"/>
        <w:lang w:bidi="th-TH"/>
      </w:rPr>
      <w:t>Page</w:t>
    </w:r>
    <w:r>
      <w:rPr>
        <w:lang w:bidi="th-TH"/>
      </w:rPr>
      <w:t xml:space="preserve"> | </w:t>
    </w:r>
    <w:r w:rsidRPr="00601EE9">
      <w:rPr>
        <w:cs/>
        <w:lang w:bidi="th-TH"/>
      </w:rPr>
      <w:fldChar w:fldCharType="begin"/>
    </w:r>
    <w:r>
      <w:rPr>
        <w:lang w:bidi="th-TH"/>
      </w:rPr>
      <w:instrText xml:space="preserve"> PAGE   \* MERGEFORMAT </w:instrText>
    </w:r>
    <w:r w:rsidRPr="00601EE9">
      <w:rPr>
        <w:cs/>
        <w:lang w:bidi="th-TH"/>
      </w:rPr>
      <w:fldChar w:fldCharType="separate"/>
    </w:r>
    <w:r w:rsidR="009C7684" w:rsidRPr="009C7684">
      <w:rPr>
        <w:b/>
        <w:bCs/>
        <w:noProof/>
        <w:lang w:bidi="th-TH"/>
      </w:rPr>
      <w:t>5</w:t>
    </w:r>
    <w:r w:rsidRPr="00601EE9">
      <w:rPr>
        <w:b/>
        <w:bCs/>
        <w:noProof/>
        <w:cs/>
        <w:lang w:bidi="th-TH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14572"/>
    <w:multiLevelType w:val="multilevel"/>
    <w:tmpl w:val="F5CACB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8C6147"/>
    <w:multiLevelType w:val="hybridMultilevel"/>
    <w:tmpl w:val="EE8406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3C03E3"/>
    <w:multiLevelType w:val="multilevel"/>
    <w:tmpl w:val="97B441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2454DE5"/>
    <w:multiLevelType w:val="hybridMultilevel"/>
    <w:tmpl w:val="936E46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94695"/>
    <w:multiLevelType w:val="hybridMultilevel"/>
    <w:tmpl w:val="325A31E2"/>
    <w:lvl w:ilvl="0" w:tplc="889E9C7E">
      <w:start w:val="1"/>
      <w:numFmt w:val="bullet"/>
      <w:lvlText w:val="-"/>
      <w:lvlJc w:val="left"/>
      <w:pPr>
        <w:ind w:left="1069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64F00A87"/>
    <w:multiLevelType w:val="multilevel"/>
    <w:tmpl w:val="16B09D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FC2344B"/>
    <w:multiLevelType w:val="hybridMultilevel"/>
    <w:tmpl w:val="E2F2D9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442584"/>
    <w:multiLevelType w:val="hybridMultilevel"/>
    <w:tmpl w:val="7EA4F5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3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NDM0NDI0NzC0MDBX0lEKTi0uzszPAykwrAUA+WiX9SwAAAA="/>
  </w:docVars>
  <w:rsids>
    <w:rsidRoot w:val="007710BC"/>
    <w:rsid w:val="00010F75"/>
    <w:rsid w:val="0003127F"/>
    <w:rsid w:val="0003478C"/>
    <w:rsid w:val="00057F0D"/>
    <w:rsid w:val="0006303A"/>
    <w:rsid w:val="000A270B"/>
    <w:rsid w:val="00162539"/>
    <w:rsid w:val="001A4B25"/>
    <w:rsid w:val="00200C5B"/>
    <w:rsid w:val="002A76EE"/>
    <w:rsid w:val="002C2FA0"/>
    <w:rsid w:val="002F27B9"/>
    <w:rsid w:val="00302357"/>
    <w:rsid w:val="003C51E2"/>
    <w:rsid w:val="00442B7C"/>
    <w:rsid w:val="004C7C2B"/>
    <w:rsid w:val="004D305C"/>
    <w:rsid w:val="00525622"/>
    <w:rsid w:val="0054593D"/>
    <w:rsid w:val="005C03C4"/>
    <w:rsid w:val="005E1AE6"/>
    <w:rsid w:val="005E4BAF"/>
    <w:rsid w:val="005E4BD1"/>
    <w:rsid w:val="00601EE9"/>
    <w:rsid w:val="00607B9F"/>
    <w:rsid w:val="006709B0"/>
    <w:rsid w:val="00736691"/>
    <w:rsid w:val="00742021"/>
    <w:rsid w:val="00745F92"/>
    <w:rsid w:val="007710BC"/>
    <w:rsid w:val="007D0A10"/>
    <w:rsid w:val="00815C88"/>
    <w:rsid w:val="008F0818"/>
    <w:rsid w:val="00982D6C"/>
    <w:rsid w:val="009875C8"/>
    <w:rsid w:val="009C690E"/>
    <w:rsid w:val="009C7684"/>
    <w:rsid w:val="009D116C"/>
    <w:rsid w:val="00A261F5"/>
    <w:rsid w:val="00A3247D"/>
    <w:rsid w:val="00A95C6B"/>
    <w:rsid w:val="00AF5C59"/>
    <w:rsid w:val="00B242C0"/>
    <w:rsid w:val="00B40699"/>
    <w:rsid w:val="00B668D6"/>
    <w:rsid w:val="00B72D6C"/>
    <w:rsid w:val="00BB6E53"/>
    <w:rsid w:val="00C24296"/>
    <w:rsid w:val="00C26EF6"/>
    <w:rsid w:val="00C72F34"/>
    <w:rsid w:val="00CB23D5"/>
    <w:rsid w:val="00CC1FDB"/>
    <w:rsid w:val="00DA0C0B"/>
    <w:rsid w:val="00E037B6"/>
    <w:rsid w:val="00EC7712"/>
    <w:rsid w:val="00F12F1C"/>
    <w:rsid w:val="00F4610A"/>
    <w:rsid w:val="00FA6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306E4"/>
  <w15:chartTrackingRefBased/>
  <w15:docId w15:val="{8C5699C6-4648-4885-A70A-3AE906937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4">
    <w:name w:val="heading 4"/>
    <w:basedOn w:val="a"/>
    <w:link w:val="40"/>
    <w:uiPriority w:val="9"/>
    <w:qFormat/>
    <w:rsid w:val="007710B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bidi="th-TH"/>
    </w:rPr>
  </w:style>
  <w:style w:type="paragraph" w:styleId="5">
    <w:name w:val="heading 5"/>
    <w:basedOn w:val="a"/>
    <w:link w:val="50"/>
    <w:uiPriority w:val="9"/>
    <w:qFormat/>
    <w:rsid w:val="007710B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40">
    <w:name w:val="หัวเรื่อง 4 อักขระ"/>
    <w:basedOn w:val="a0"/>
    <w:link w:val="4"/>
    <w:uiPriority w:val="9"/>
    <w:rsid w:val="007710BC"/>
    <w:rPr>
      <w:rFonts w:ascii="Times New Roman" w:eastAsia="Times New Roman" w:hAnsi="Times New Roman" w:cs="Times New Roman"/>
      <w:b/>
      <w:bCs/>
      <w:sz w:val="24"/>
      <w:szCs w:val="24"/>
      <w:lang w:bidi="th-TH"/>
    </w:rPr>
  </w:style>
  <w:style w:type="character" w:customStyle="1" w:styleId="50">
    <w:name w:val="หัวเรื่อง 5 อักขระ"/>
    <w:basedOn w:val="a0"/>
    <w:link w:val="5"/>
    <w:uiPriority w:val="9"/>
    <w:rsid w:val="007710BC"/>
    <w:rPr>
      <w:rFonts w:ascii="Times New Roman" w:eastAsia="Times New Roman" w:hAnsi="Times New Roman" w:cs="Times New Roman"/>
      <w:b/>
      <w:bCs/>
      <w:sz w:val="20"/>
      <w:szCs w:val="20"/>
      <w:lang w:bidi="th-TH"/>
    </w:rPr>
  </w:style>
  <w:style w:type="paragraph" w:customStyle="1" w:styleId="comments-section">
    <w:name w:val="comments-section"/>
    <w:basedOn w:val="a"/>
    <w:rsid w:val="007710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  <w:style w:type="character" w:styleId="HTML">
    <w:name w:val="HTML Code"/>
    <w:basedOn w:val="a0"/>
    <w:uiPriority w:val="99"/>
    <w:semiHidden/>
    <w:unhideWhenUsed/>
    <w:rsid w:val="007710BC"/>
    <w:rPr>
      <w:rFonts w:ascii="Courier New" w:eastAsia="Times New Roman" w:hAnsi="Courier New" w:cs="Courier New"/>
      <w:sz w:val="20"/>
      <w:szCs w:val="20"/>
    </w:rPr>
  </w:style>
  <w:style w:type="paragraph" w:styleId="a3">
    <w:name w:val="Normal (Web)"/>
    <w:basedOn w:val="a"/>
    <w:uiPriority w:val="99"/>
    <w:semiHidden/>
    <w:unhideWhenUsed/>
    <w:rsid w:val="007710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  <w:style w:type="character" w:styleId="a4">
    <w:name w:val="Emphasis"/>
    <w:basedOn w:val="a0"/>
    <w:uiPriority w:val="20"/>
    <w:qFormat/>
    <w:rsid w:val="007710BC"/>
    <w:rPr>
      <w:i/>
      <w:iCs/>
    </w:rPr>
  </w:style>
  <w:style w:type="character" w:styleId="a5">
    <w:name w:val="Hyperlink"/>
    <w:basedOn w:val="a0"/>
    <w:uiPriority w:val="99"/>
    <w:unhideWhenUsed/>
    <w:rsid w:val="007710BC"/>
    <w:rPr>
      <w:color w:val="0000FF"/>
      <w:u w:val="single"/>
    </w:rPr>
  </w:style>
  <w:style w:type="character" w:styleId="a6">
    <w:name w:val="Strong"/>
    <w:basedOn w:val="a0"/>
    <w:uiPriority w:val="22"/>
    <w:qFormat/>
    <w:rsid w:val="007710BC"/>
    <w:rPr>
      <w:b/>
      <w:bCs/>
    </w:rPr>
  </w:style>
  <w:style w:type="paragraph" w:styleId="a7">
    <w:name w:val="header"/>
    <w:basedOn w:val="a"/>
    <w:link w:val="a8"/>
    <w:uiPriority w:val="99"/>
    <w:unhideWhenUsed/>
    <w:rsid w:val="007710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7710BC"/>
  </w:style>
  <w:style w:type="paragraph" w:styleId="a9">
    <w:name w:val="footer"/>
    <w:basedOn w:val="a"/>
    <w:link w:val="aa"/>
    <w:uiPriority w:val="99"/>
    <w:unhideWhenUsed/>
    <w:rsid w:val="007710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7710BC"/>
  </w:style>
  <w:style w:type="paragraph" w:styleId="ab">
    <w:name w:val="List Paragraph"/>
    <w:basedOn w:val="a"/>
    <w:uiPriority w:val="34"/>
    <w:qFormat/>
    <w:rsid w:val="002A76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6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notify-bot.line.me/en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25</Words>
  <Characters>2426</Characters>
  <Application>Microsoft Office Word</Application>
  <DocSecurity>0</DocSecurity>
  <Lines>20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tinan - 3T T.</dc:creator>
  <cp:keywords/>
  <dc:description/>
  <cp:lastModifiedBy>SUNAT PRAPHANWONG</cp:lastModifiedBy>
  <cp:revision>2</cp:revision>
  <cp:lastPrinted>2019-11-29T02:24:00Z</cp:lastPrinted>
  <dcterms:created xsi:type="dcterms:W3CDTF">2020-12-08T11:02:00Z</dcterms:created>
  <dcterms:modified xsi:type="dcterms:W3CDTF">2020-12-08T11:02:00Z</dcterms:modified>
</cp:coreProperties>
</file>